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43A24" w14:textId="4513CF5D" w:rsidR="00A71811" w:rsidRPr="00A71811" w:rsidRDefault="00A71811" w:rsidP="00A71811">
      <w:pPr>
        <w:jc w:val="both"/>
        <w:rPr>
          <w:b/>
          <w:bCs/>
          <w:u w:val="single"/>
        </w:rPr>
      </w:pPr>
      <w:r w:rsidRPr="00A71811">
        <w:rPr>
          <w:b/>
          <w:bCs/>
          <w:u w:val="single"/>
        </w:rPr>
        <w:t xml:space="preserve">Introduction: </w:t>
      </w:r>
    </w:p>
    <w:p w14:paraId="14A53F0D" w14:textId="34384462" w:rsidR="006C1338" w:rsidRDefault="00A71811" w:rsidP="00A71811">
      <w:pPr>
        <w:jc w:val="both"/>
      </w:pPr>
      <w:r w:rsidRPr="00A71811">
        <w:t>In 2020, the unemployment rate in Bangladesh was at approximately 4.15 percent. After a decrease from 2010 through 2011, Bangladesh’s unemployment has been steady at around 4.2 percent.</w:t>
      </w:r>
      <w:r>
        <w:t xml:space="preserve"> So that is the reason me and my groupmate are decided to solve this problem and choose this topic as our project. </w:t>
      </w:r>
    </w:p>
    <w:p w14:paraId="4BD7A563" w14:textId="1C03EA10" w:rsidR="00A71811" w:rsidRDefault="00A71811" w:rsidP="00A71811">
      <w:pPr>
        <w:jc w:val="both"/>
      </w:pPr>
      <w:r>
        <w:t xml:space="preserve">In our system here there are two users </w:t>
      </w:r>
    </w:p>
    <w:p w14:paraId="5D373031" w14:textId="25F0C4DB" w:rsidR="00A71811" w:rsidRDefault="00A71811" w:rsidP="00A71811">
      <w:pPr>
        <w:pStyle w:val="ListParagraph"/>
        <w:numPr>
          <w:ilvl w:val="0"/>
          <w:numId w:val="1"/>
        </w:numPr>
        <w:jc w:val="both"/>
      </w:pPr>
      <w:r>
        <w:t xml:space="preserve">Employee </w:t>
      </w:r>
    </w:p>
    <w:p w14:paraId="20BCD1C4" w14:textId="2406F728" w:rsidR="00A71811" w:rsidRDefault="00A71811" w:rsidP="00A71811">
      <w:pPr>
        <w:pStyle w:val="ListParagraph"/>
        <w:numPr>
          <w:ilvl w:val="0"/>
          <w:numId w:val="1"/>
        </w:numPr>
        <w:jc w:val="both"/>
      </w:pPr>
      <w:r>
        <w:t xml:space="preserve">Employer </w:t>
      </w:r>
    </w:p>
    <w:p w14:paraId="73E174B0" w14:textId="2C0EB093" w:rsidR="00A71811" w:rsidRDefault="00A71811" w:rsidP="00A71811">
      <w:pPr>
        <w:jc w:val="both"/>
      </w:pPr>
      <w:r>
        <w:t>There are many systems available in the recent market based on this problem but in our system, we have a special feature like all the jobs are available in our system. In traditional system we can see that 2</w:t>
      </w:r>
      <w:r w:rsidRPr="00A71811">
        <w:rPr>
          <w:vertAlign w:val="superscript"/>
        </w:rPr>
        <w:t>nd</w:t>
      </w:r>
      <w:r>
        <w:t xml:space="preserve"> and 3</w:t>
      </w:r>
      <w:r w:rsidRPr="00A71811">
        <w:rPr>
          <w:vertAlign w:val="superscript"/>
        </w:rPr>
        <w:t>rd</w:t>
      </w:r>
      <w:r>
        <w:t xml:space="preserve"> category jobs are not available in traditional system, but we can add this feature to reduce the problem. </w:t>
      </w:r>
    </w:p>
    <w:p w14:paraId="4A98B3CB" w14:textId="5F365C05" w:rsidR="00A71811" w:rsidRDefault="00A71811" w:rsidP="00A71811">
      <w:pPr>
        <w:jc w:val="both"/>
      </w:pPr>
    </w:p>
    <w:p w14:paraId="43750D86" w14:textId="77777777" w:rsidR="00A71811" w:rsidRDefault="00A71811" w:rsidP="00A71811">
      <w:pPr>
        <w:jc w:val="both"/>
      </w:pPr>
    </w:p>
    <w:p w14:paraId="59DCCE92" w14:textId="06EDA94F" w:rsidR="00A71811" w:rsidRDefault="00A71811" w:rsidP="00A71811">
      <w:pPr>
        <w:jc w:val="both"/>
      </w:pPr>
    </w:p>
    <w:p w14:paraId="6684EF3F" w14:textId="77777777" w:rsidR="00A71811" w:rsidRDefault="00A71811" w:rsidP="00A71811">
      <w:pPr>
        <w:jc w:val="both"/>
      </w:pPr>
    </w:p>
    <w:p w14:paraId="008E0756" w14:textId="77777777" w:rsidR="00A71811" w:rsidRDefault="00A71811" w:rsidP="00A71811">
      <w:pPr>
        <w:jc w:val="both"/>
      </w:pPr>
    </w:p>
    <w:p w14:paraId="7B52651B" w14:textId="77777777" w:rsidR="00A71811" w:rsidRDefault="00A71811" w:rsidP="00A71811">
      <w:pPr>
        <w:jc w:val="both"/>
      </w:pPr>
    </w:p>
    <w:sectPr w:rsidR="00A718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F60CB1"/>
    <w:multiLevelType w:val="hybridMultilevel"/>
    <w:tmpl w:val="91609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MTAxNDc1NjE0tTBX0lEKTi0uzszPAykwrAUAQ5yiRywAAAA="/>
  </w:docVars>
  <w:rsids>
    <w:rsidRoot w:val="00705276"/>
    <w:rsid w:val="006C1338"/>
    <w:rsid w:val="00705276"/>
    <w:rsid w:val="00A54922"/>
    <w:rsid w:val="00A7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A40A"/>
  <w15:chartTrackingRefBased/>
  <w15:docId w15:val="{9424658E-F120-4ADA-AB71-3CC956BA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8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fat Rudro</dc:creator>
  <cp:keywords/>
  <dc:description/>
  <cp:lastModifiedBy>Rifat Rudro</cp:lastModifiedBy>
  <cp:revision>2</cp:revision>
  <dcterms:created xsi:type="dcterms:W3CDTF">2020-12-13T13:40:00Z</dcterms:created>
  <dcterms:modified xsi:type="dcterms:W3CDTF">2020-12-13T14:02:00Z</dcterms:modified>
</cp:coreProperties>
</file>